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ปล่อยบอท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สวัสดีครับ สวัสดีครูและสวัสดีนักเรียนปลายทางที่น่ารักทุกคนนะครับวันนี้พบกับรายวิชาภาษาไทยชั้นประถมศึกษาปีที่ 5 นักเรียนครับ ครูโอครูชื่อครูโอ ครูชลภักดิ์ คงกำเนิด วันนี้ไม่ได้มาคนเดียว มีคุณครูอีกท่านซึ่งก็คือ</w:t>
      </w:r>
    </w:p>
    <w:p>
      <w:pPr>
        <w:pStyle w:val="BodyText"/>
      </w:pPr>
      <w:r>
        <w:t xml:space="preserve">(คุณครูวาสนา) สวัสดีค่ะ ครูวาสนา โพธิวงค์ ครูบอมค่ะ</w:t>
      </w:r>
    </w:p>
    <w:p>
      <w:pPr>
        <w:pStyle w:val="BodyText"/>
      </w:pPr>
      <w:r>
        <w:t xml:space="preserve">(คุณครูชลภักดิ์) ครับ ในรายวิชาภาษาไทย ชั้นประถมศึกษาปีที่ 5 นี้สำหรับปีการศึกษานี้ ปีการศึกษา 2564 นี้นักเรียนชั้นประถมศึกษาปีที่ 5 นีจะได้พบกับครูโอ แล้วก็คุณครูบอมในการสอนวิชาภาษาไทย นักเรียนครับ เจอกันครั้งแรกนักเรียนสบายดีหรือไม่ครับ ครูบอมสบายดีหรือไม่ครับ// สบายดีค่ะ // นักเรียนที่น่ารักวันนี้ เราเรียนเกี่ยวกับเรื่องอะไรครับนักเรียนเกี่ยวกับเรื่องการอ่านออกเสียงบทร้อยแก้วนั่นเองก่อนอื่นที่คุณครูจะพานักเรียนเข้าในบทเรียนนั้น คุณครูอยากจะให้นักเรียนนะครับได้สังเกต แล้วก็ดูตัวอย่างการอ่านออกเสียงบทร้อยแก้ว ถ้าพูดการอ่านนี่เราก็จะรู้จากการอ่านบทร้อยแก้วหรือการอ่านบทร้อยกรองในวันนี้เราจะมาสังเกตเกี่ยวกับการการอ่านบทร้อยแก้ว ซึ่งคุณครูมีตัวอย่างการออกเสียงบทร้อยแก้วของนักเรียน 2 นั้น มีความเหมือนหรือความต่างกันอย่างไรคนนะครับ ให้นักเรียนได้ฟังแล้วก็เปรียบเทียบว่าการอ่านออกเสียงบทร้อยแก้วของนักเรียนคนที่ 1 และนักเรียนคนที่ 2 นั้น มีความเหมือนหรือแตกต่างกันอย่างไร นักเรียนปลายทางพร้อมหรือยังครับครูบอมพร้อมหรือยังครับ</w:t>
      </w:r>
    </w:p>
    <w:p>
      <w:pPr>
        <w:pStyle w:val="BodyText"/>
      </w:pPr>
      <w:r>
        <w:t xml:space="preserve">(คุณครูวาสนา) ครูบอมพร้อมแล้วค่ะ</w:t>
      </w:r>
    </w:p>
    <w:p>
      <w:pPr>
        <w:pStyle w:val="BodyText"/>
      </w:pPr>
      <w:r>
        <w:t xml:space="preserve">(อาจารย์) ถ้าพร้อมแล้วนะครับ เรามาฟังพร้อมกันเลย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ปล่อยบอท</dc:title>
  <dc:creator/>
  <cp:keywords/>
  <dcterms:created xsi:type="dcterms:W3CDTF">2021-11-10T05:20:29Z</dcterms:created>
  <dcterms:modified xsi:type="dcterms:W3CDTF">2021-11-10T05:2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0 พฤษจิกายน 2564 เวลา 11.28 น.</vt:lpwstr>
  </property>
  <property fmtid="{D5CDD505-2E9C-101B-9397-08002B2CF9AE}" pid="3" name="subtitle">
    <vt:lpwstr/>
  </property>
</Properties>
</file>